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EE104" w14:textId="77777777" w:rsidR="00782E0C" w:rsidRDefault="00782E0C">
      <w:bookmarkStart w:id="0" w:name="_GoBack"/>
      <w:bookmarkEnd w:id="0"/>
    </w:p>
    <w:p w14:paraId="22A7A745" w14:textId="52D54C96" w:rsidR="00782E0C" w:rsidRPr="00782E0C" w:rsidRDefault="00782E0C">
      <w:pPr>
        <w:rPr>
          <w:b/>
          <w:bCs/>
        </w:rPr>
      </w:pPr>
      <w:r w:rsidRPr="00782E0C">
        <w:rPr>
          <w:b/>
          <w:bCs/>
        </w:rPr>
        <w:t>Discussion 15.1</w:t>
      </w:r>
    </w:p>
    <w:p w14:paraId="3F92344F" w14:textId="77777777" w:rsidR="00782E0C" w:rsidRDefault="0055004A" w:rsidP="00782E0C">
      <w:pPr>
        <w:ind w:firstLine="720"/>
      </w:pPr>
      <w:r>
        <w:t>The course reading enlightened me about writing</w:t>
      </w:r>
      <w:r w:rsidR="00A60E5D">
        <w:t>,</w:t>
      </w:r>
      <w:r>
        <w:t xml:space="preserve"> especially </w:t>
      </w:r>
      <w:r w:rsidR="00A60E5D">
        <w:t>about</w:t>
      </w:r>
      <w:r>
        <w:t xml:space="preserve"> precise writing, avoiding plagiarism</w:t>
      </w:r>
      <w:r w:rsidR="00A60E5D">
        <w:t>,</w:t>
      </w:r>
      <w:r>
        <w:t xml:space="preserve"> and various </w:t>
      </w:r>
      <w:r w:rsidR="00A60E5D">
        <w:t>document formats</w:t>
      </w:r>
      <w:r>
        <w:t xml:space="preserve">. However, </w:t>
      </w:r>
      <w:r w:rsidR="00A60E5D">
        <w:t>some concepts</w:t>
      </w:r>
      <w:r>
        <w:t xml:space="preserve"> turned out to be problematic while I prepare for my final examination. One of the areas that I would like to get more clarity </w:t>
      </w:r>
      <w:r w:rsidR="00A60E5D">
        <w:t xml:space="preserve">about </w:t>
      </w:r>
      <w:r>
        <w:t xml:space="preserve">pertains </w:t>
      </w:r>
      <w:r w:rsidR="00A60E5D">
        <w:t>to sales letter writing</w:t>
      </w:r>
      <w:r>
        <w:t xml:space="preserve">. During learning, it was indicated that the sales letters should not have long opening passages. Other sources claim that the letter should have detailed information to clarify a product or service. Also, our reading emphasized that </w:t>
      </w:r>
      <w:r w:rsidR="00A60E5D">
        <w:t xml:space="preserve">the </w:t>
      </w:r>
      <w:r>
        <w:t xml:space="preserve">writing of sales letters should be free from exaggeration and distortion.  </w:t>
      </w:r>
      <w:r w:rsidR="00A85B53">
        <w:t>I under</w:t>
      </w:r>
      <w:r w:rsidR="00A60E5D">
        <w:t>s</w:t>
      </w:r>
      <w:r w:rsidR="00A85B53">
        <w:t>tood clearly the avoidance of information di</w:t>
      </w:r>
      <w:r w:rsidR="00A60E5D">
        <w:t>stor</w:t>
      </w:r>
      <w:r w:rsidR="00A85B53">
        <w:t>tion. However, I need more clarit</w:t>
      </w:r>
      <w:r w:rsidR="00A60E5D">
        <w:t>y</w:t>
      </w:r>
      <w:r w:rsidR="00A85B53">
        <w:t xml:space="preserve"> on exaggeration because I thought such letters require some levels of creativity that can be availed by a certain degree of exaggeration. </w:t>
      </w:r>
    </w:p>
    <w:p w14:paraId="3CD5676F" w14:textId="7081CE06" w:rsidR="00114E94" w:rsidRDefault="00A85B53" w:rsidP="00782E0C">
      <w:pPr>
        <w:ind w:firstLine="720"/>
      </w:pPr>
      <w:r>
        <w:t xml:space="preserve">When we learned about </w:t>
      </w:r>
      <w:r w:rsidR="00A60E5D">
        <w:t xml:space="preserve">the </w:t>
      </w:r>
      <w:r>
        <w:t>global application, it was stressed that a writer should consider other writers who do not speak English as their first language. The readings stated that a writer c</w:t>
      </w:r>
      <w:r w:rsidR="00A60E5D">
        <w:t>ould</w:t>
      </w:r>
      <w:r>
        <w:t xml:space="preserve"> use Wikipedia to locate non-native or non-American for an expanded definition. My major concern pertains </w:t>
      </w:r>
      <w:r w:rsidR="00A60E5D">
        <w:t xml:space="preserve">to </w:t>
      </w:r>
      <w:r>
        <w:t>the use of Wikipedia as a source of writing. Most instructors discourage the use of Wikipedia</w:t>
      </w:r>
      <w:r w:rsidR="00A60E5D">
        <w:t xml:space="preserve"> as an academic source</w:t>
      </w:r>
      <w:r w:rsidR="00782E0C">
        <w:t xml:space="preserve"> (</w:t>
      </w:r>
      <w:proofErr w:type="spellStart"/>
      <w:r w:rsidR="00782E0C">
        <w:t>Sahut</w:t>
      </w:r>
      <w:proofErr w:type="spellEnd"/>
      <w:r w:rsidR="00782E0C">
        <w:t xml:space="preserve"> &amp; Tricot, 2017)</w:t>
      </w:r>
      <w:r w:rsidR="00A60E5D">
        <w:t>. They claim that the source is not credible.</w:t>
      </w:r>
      <w:r>
        <w:t xml:space="preserve"> </w:t>
      </w:r>
      <w:r w:rsidR="00A60E5D">
        <w:t>Some professors even threaten to award a zero if the use of Wikipedia is detected. My question is, can I use Wikipedia as a reference source in my coursework? Lastly, we learned that while writing summaries, one can use other people’s documents to summarize them as part of their work.  I would like to know more about how to go about avoiding plagiarism.</w:t>
      </w:r>
    </w:p>
    <w:p w14:paraId="41E9F501" w14:textId="536BEE83" w:rsidR="00782E0C" w:rsidRDefault="00782E0C" w:rsidP="00782E0C">
      <w:pPr>
        <w:jc w:val="center"/>
      </w:pPr>
      <w:r>
        <w:lastRenderedPageBreak/>
        <w:t>Reference</w:t>
      </w:r>
    </w:p>
    <w:p w14:paraId="6EA9E6A3" w14:textId="21582C21" w:rsidR="00782E0C" w:rsidRPr="00782E0C" w:rsidRDefault="00782E0C" w:rsidP="00782E0C">
      <w:pPr>
        <w:ind w:left="720" w:hanging="720"/>
        <w:jc w:val="both"/>
      </w:pPr>
      <w:proofErr w:type="spellStart"/>
      <w:r w:rsidRPr="00782E0C">
        <w:rPr>
          <w:color w:val="222222"/>
          <w:shd w:val="clear" w:color="auto" w:fill="FFFFFF"/>
        </w:rPr>
        <w:t>Sahut</w:t>
      </w:r>
      <w:proofErr w:type="spellEnd"/>
      <w:r w:rsidRPr="00782E0C">
        <w:rPr>
          <w:color w:val="222222"/>
          <w:shd w:val="clear" w:color="auto" w:fill="FFFFFF"/>
        </w:rPr>
        <w:t>, G., &amp; Tricot, A. (2017). Wikipedia: an opportunity to rethink the links between sources’ credibility, trust and authority. </w:t>
      </w:r>
      <w:r w:rsidRPr="00782E0C">
        <w:rPr>
          <w:i/>
          <w:iCs/>
          <w:color w:val="222222"/>
          <w:shd w:val="clear" w:color="auto" w:fill="FFFFFF"/>
        </w:rPr>
        <w:t xml:space="preserve">First </w:t>
      </w:r>
      <w:proofErr w:type="spellStart"/>
      <w:r w:rsidRPr="00782E0C">
        <w:rPr>
          <w:i/>
          <w:iCs/>
          <w:color w:val="222222"/>
          <w:shd w:val="clear" w:color="auto" w:fill="FFFFFF"/>
        </w:rPr>
        <w:t>monday</w:t>
      </w:r>
      <w:proofErr w:type="spellEnd"/>
      <w:r w:rsidRPr="00782E0C">
        <w:rPr>
          <w:color w:val="222222"/>
          <w:shd w:val="clear" w:color="auto" w:fill="FFFFFF"/>
        </w:rPr>
        <w:t>, </w:t>
      </w:r>
      <w:r w:rsidRPr="00782E0C">
        <w:rPr>
          <w:i/>
          <w:iCs/>
          <w:color w:val="222222"/>
          <w:shd w:val="clear" w:color="auto" w:fill="FFFFFF"/>
        </w:rPr>
        <w:t>22</w:t>
      </w:r>
      <w:r w:rsidRPr="00782E0C">
        <w:rPr>
          <w:color w:val="222222"/>
          <w:shd w:val="clear" w:color="auto" w:fill="FFFFFF"/>
        </w:rPr>
        <w:t>(11).</w:t>
      </w:r>
    </w:p>
    <w:p w14:paraId="284753F0" w14:textId="77777777" w:rsidR="00782E0C" w:rsidRDefault="00782E0C" w:rsidP="00782E0C">
      <w:pPr>
        <w:ind w:firstLine="720"/>
      </w:pPr>
    </w:p>
    <w:sectPr w:rsidR="00782E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DM3MjI3MDc2NTZV0lEKTi0uzszPAykwrAUAWsCwwywAAAA="/>
  </w:docVars>
  <w:rsids>
    <w:rsidRoot w:val="0055004A"/>
    <w:rsid w:val="000F3FC7"/>
    <w:rsid w:val="00114E94"/>
    <w:rsid w:val="0055004A"/>
    <w:rsid w:val="00782E0C"/>
    <w:rsid w:val="00A60E5D"/>
    <w:rsid w:val="00A85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1D426"/>
  <w15:chartTrackingRefBased/>
  <w15:docId w15:val="{7F340921-92CE-46C3-AA91-44404CDC8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4-29T00:09:00Z</dcterms:created>
  <dcterms:modified xsi:type="dcterms:W3CDTF">2021-04-29T00:09:00Z</dcterms:modified>
</cp:coreProperties>
</file>